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hanghai, China</w:t>
      </w:r>
    </w:p>
    <w:bookmarkStart w:id="20" w:name="X085d1fc21eec4c55b49f5c27bac3e13021c5555"/>
    <w:p>
      <w:pPr>
        <w:pStyle w:val="Heading2"/>
      </w:pPr>
      <w:r>
        <w:t xml:space="preserve">Subject: Internship Application Letter for Industrial Engineer Position</w:t>
      </w:r>
    </w:p>
    <w:p>
      <w:pPr>
        <w:pStyle w:val="FirstParagraph"/>
      </w:pPr>
      <w:r>
        <w:t xml:space="preserve">Dear Hiring Manager,</w:t>
      </w:r>
    </w:p>
    <w:p>
      <w:pPr>
        <w:pStyle w:val="BodyText"/>
      </w:pPr>
      <w:r>
        <w:t xml:space="preserve">It is with profound enthusiasm that I submit my Internship Application Letter for the Industrial Engineer internship position at your esteemed organization in China Shanghai. As a dedicated engineering student deeply passionate about optimizing complex systems and driving operational excellence, I am eager to contribute my academic foundation and practical skills to your innovative team in one of the world's most dynamic industrial hubs. My academic journey at [Your University] has equipped me with robust technical competencies aligned precisely with the demands of modern manufacturing and supply chain operations, making me confident in my ability to thrive within Shanghai's cutting-edge industrial ecosystem.</w:t>
      </w:r>
    </w:p>
    <w:p>
      <w:pPr>
        <w:pStyle w:val="BodyText"/>
      </w:pPr>
      <w:r>
        <w:t xml:space="preserve">My academic focus on Industrial Engineering has centered on lean manufacturing methodologies, data-driven process optimization, and sustainable production systems—principles that resonate deeply with China Shanghai's strategic vision for becoming a global leader in smart manufacturing. Through rigorous coursework in Operations Research, Quality Control Systems, and Supply Chain Management, I have developed proficiency in tools such as AutoCAD for facility layout design, Minitab for statistical process control, and Arena simulation software. Notably, my capstone project involved redesigning a local automotive parts assembly line to reduce cycle time by 27% while improving quality metrics—a project that directly mirrors the challenges faced by Shanghai's manufacturing sector amid its rapid industrial modernization.</w:t>
      </w:r>
    </w:p>
    <w:p>
      <w:pPr>
        <w:pStyle w:val="BodyText"/>
      </w:pPr>
      <w:r>
        <w:t xml:space="preserve">What particularly excites me about pursuing this Industrial Engineer internship in China Shanghai is the unparalleled opportunity to engage with the city's unique industrial landscape. As a global economic powerhouse and China's premier manufacturing and logistics center, Shanghai offers an ideal environment to witness firsthand how Industry 4.0 technologies are transforming production systems. The city’s commitment to "Smart Manufacturing" initiatives, including its recent investments in AI-integrated factories and green industrial parks, creates a fertile ground for applying theoretical knowledge to real-world challenges. I am particularly inspired by companies like Siemens Shanghai and Tesla's Gigafactory that demonstrate how advanced industrial engineering solutions drive both efficiency and sustainability—values I am eager to support during my internship.</w:t>
      </w:r>
    </w:p>
    <w:p>
      <w:pPr>
        <w:pStyle w:val="BodyText"/>
      </w:pPr>
      <w:r>
        <w:t xml:space="preserve">My commitment to cross-cultural professional development further aligns with this opportunity. Having completed a semester of Mandarin studies at [University Name] and actively participated in the university's International Engineering Exchange Program, I possess the linguistic and cultural adaptability necessary to excel in Shanghai's multicultural work environment. I understand that successful industrial engineering requires not just technical skills but also deep respect for local business practices—a perspective I have cultivated through my interactions with Chinese industry professionals during university-organized field visits to manufacturing facilities in Suzhou and Guangdong. This experience has reinforced my understanding that effective process optimization must consider both technological feasibility and human workflow dynamics within Chinese operational contexts.</w:t>
      </w:r>
    </w:p>
    <w:p>
      <w:pPr>
        <w:pStyle w:val="BodyText"/>
      </w:pPr>
      <w:r>
        <w:t xml:space="preserve">During my academic training, I implemented a waste-reduction initiative at [Previous Company/Organization] that cut material costs by 18% through value stream mapping—a project directly applicable to Shanghai's manufacturing firms striving for zero-defect production. My ability to translate complex data into actionable insights was further demonstrated when I developed a predictive maintenance model using Python that increased equipment uptime by 35% in a university lab setting. As an Industrial Engineer, I recognize that my greatest strength lies not only in technical execution but also in fostering collaborative problem-solving across departments—a skill essential for navigating Shanghai's integrated production environments where engineers must coordinate with quality assurance, logistics, and production teams daily.</w:t>
      </w:r>
    </w:p>
    <w:p>
      <w:pPr>
        <w:pStyle w:val="BodyText"/>
      </w:pPr>
      <w:r>
        <w:t xml:space="preserve">I am particularly drawn to your company's pioneering work in [Mention Specific Project/Initiative if known, otherwise generalize: "sustainable manufacturing solutions" or "digital twin technology implementation"]. The prospect of contributing to projects that balance operational efficiency with environmental responsibility—such as optimizing energy consumption across production lines or implementing circular economy principles—resonates powerfully with my professional ethos. I am eager to apply my skills in process simulation and human factors engineering to help your team achieve these ambitious goals while learning from Shanghai's industrial engineering leaders.</w:t>
      </w:r>
    </w:p>
    <w:p>
      <w:pPr>
        <w:pStyle w:val="BodyText"/>
      </w:pPr>
      <w:r>
        <w:t xml:space="preserve">My academic background has prepared me not just for technical challenges but also for the collaborative, fast-paced nature of China Shanghai's industrial sector. I have adapted quickly to multicultural teams during international group projects and thrive under structured deadlines—a trait essential when managing concurrent improvement initiatives across multiple production shifts. Furthermore, my proactive approach to professional development includes earning certifications in Lean Six Sigma Yellow Belt and OSHA safety protocols, ensuring I can immediately contribute to your team's operational standards upon arrival.</w:t>
      </w:r>
    </w:p>
    <w:p>
      <w:pPr>
        <w:pStyle w:val="BodyText"/>
      </w:pPr>
      <w:r>
        <w:t xml:space="preserve">I am writing this Internship Application Letter with profound respect for the transformative work being done by your organization in China Shanghai. I am confident that my technical skills, cultural adaptability, and passion for industrial innovation align perfectly with your team's objectives. The opportunity to learn from industry experts while contributing to Shanghai’s manufacturing evolution would be a pivotal step in my career as an Industrial Engineer committed to creating globally competitive, human-centered production systems.</w:t>
      </w:r>
    </w:p>
    <w:p>
      <w:pPr>
        <w:pStyle w:val="BodyText"/>
      </w:pPr>
      <w:r>
        <w:t xml:space="preserve">Thank you for considering my application. I have attached my resume for detailed review and welcome the opportunity to discuss how my qualifications align with your internship program during an interview at your convenience. I am available immediately upon receiving confirmation of a position and can provide all necessary documentation required for a work visa in China.</w:t>
      </w:r>
    </w:p>
    <w:p>
      <w:pPr>
        <w:pStyle w:val="BodyText"/>
      </w:pPr>
      <w:r>
        <w:t xml:space="preserve">With sincere appreciation,</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2T06:02:14Z</dcterms:created>
  <dcterms:modified xsi:type="dcterms:W3CDTF">2026-07-22T06:02:14Z</dcterms:modified>
</cp:coreProperties>
</file>

<file path=docProps/custom.xml><?xml version="1.0" encoding="utf-8"?>
<Properties xmlns="http://schemas.openxmlformats.org/officeDocument/2006/custom-properties" xmlns:vt="http://schemas.openxmlformats.org/officeDocument/2006/docPropsVTypes"/>
</file>